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proofErr w:type="gramStart"/>
      <w:r w:rsidRPr="00DA541E">
        <w:t>CAMPO.DELLA.FORNITURA</w:t>
      </w:r>
      <w:proofErr w:type="gramEnd"/>
      <w:r w:rsidRPr="00DA541E">
        <w:t xml:space="preserve"> DI “CAMPO.PRODOTTO” NELL’AMBITO DEL </w:t>
      </w:r>
      <w:r>
        <w:t>CAMPO.PROGETTO.</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w:t>
      </w:r>
      <w:r w:rsidRPr="00C31D42">
        <w:rPr>
          <w:rFonts w:asciiTheme="minorHAnsi" w:eastAsia="Calibri" w:hAnsiTheme="minorHAnsi" w:cstheme="minorHAnsi"/>
          <w:i/>
          <w:iCs/>
          <w:szCs w:val="20"/>
        </w:rPr>
        <w:lastRenderedPageBreak/>
        <w:t>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lastRenderedPageBreak/>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2332AC">
      <w:pPr>
        <w:widowControl w:val="0"/>
        <w:spacing w:before="60" w:after="0"/>
        <w:ind w:left="284" w:right="-45"/>
        <w:rPr>
          <w:rFonts w:asciiTheme="minorHAnsi" w:eastAsia="Calibri" w:hAnsiTheme="minorHAnsi" w:cstheme="minorHAnsi"/>
          <w:szCs w:val="20"/>
        </w:rPr>
      </w:pPr>
      <w:proofErr w:type="gramStart"/>
      <w:r w:rsidRPr="002332AC">
        <w:rPr>
          <w:rFonts w:asciiTheme="minorHAnsi" w:eastAsia="Calibri" w:hAnsiTheme="minorHAnsi" w:cstheme="minorHAnsi"/>
          <w:szCs w:val="20"/>
        </w:rPr>
        <w:t>CAMPO.DI.IMPEGNARE</w:t>
      </w:r>
      <w:proofErr w:type="gramEnd"/>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richiesta d’acquisto prot. n. </w:t>
      </w:r>
      <w:bookmarkStart w:id="9" w:name="bookmark_prot_ras"/>
      <w:r w:rsidRPr="00972B55">
        <w:rPr>
          <w:rFonts w:asciiTheme="minorHAnsi" w:eastAsia="Calibri" w:hAnsiTheme="minorHAnsi" w:cstheme="minorHAnsi"/>
          <w:szCs w:val="20"/>
          <w:highlight w:val="yellow"/>
        </w:rPr>
        <w:t>[completare]</w:t>
      </w:r>
      <w:r>
        <w:rPr>
          <w:rFonts w:asciiTheme="minorHAnsi" w:eastAsia="Calibri" w:hAnsiTheme="minorHAnsi" w:cstheme="minorHAnsi"/>
          <w:szCs w:val="20"/>
        </w:rPr>
        <w:t xml:space="preserve"> del </w:t>
      </w:r>
      <w:r w:rsidRPr="00972B55">
        <w:rPr>
          <w:rFonts w:asciiTheme="minorHAnsi" w:eastAsia="Calibri" w:hAnsiTheme="minorHAnsi" w:cstheme="minorHAnsi"/>
          <w:szCs w:val="20"/>
          <w:highlight w:val="yellow"/>
        </w:rPr>
        <w:t>[completare]</w:t>
      </w:r>
      <w:bookmarkEnd w:id="9"/>
      <w:r>
        <w:rPr>
          <w:rFonts w:asciiTheme="minorHAnsi" w:eastAsia="Calibri" w:hAnsiTheme="minorHAnsi" w:cstheme="minorHAnsi"/>
          <w:szCs w:val="20"/>
        </w:rPr>
        <w:t>, sulla piattaforma telematica di negoziazione da parte dell’O.E. invitato a presentare offerta;</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77777777" w:rsidR="000A0787" w:rsidRPr="00CC177A"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CC177A">
        <w:rPr>
          <w:rFonts w:asciiTheme="minorHAnsi" w:eastAsia="Calibri" w:hAnsiTheme="minorHAnsi" w:cstheme="minorHAnsi"/>
          <w:b/>
          <w:bCs/>
          <w:szCs w:val="20"/>
        </w:rPr>
        <w:t xml:space="preserve">LA TRASMISSIONE </w:t>
      </w:r>
      <w:r w:rsidRPr="00CC177A">
        <w:rPr>
          <w:rFonts w:asciiTheme="minorHAnsi" w:eastAsia="Calibri" w:hAnsiTheme="minorHAnsi" w:cstheme="minorHAnsi"/>
          <w:szCs w:val="20"/>
        </w:rPr>
        <w:t>del presente atto ai dipendenti indicati ai precedenti punti da valere ai fini della notifica e accettazione.</w:t>
      </w:r>
    </w:p>
    <w:p w14:paraId="7DA96654" w14:textId="77777777" w:rsidR="000A0787" w:rsidRPr="00CC177A" w:rsidRDefault="000A0787" w:rsidP="000A0787">
      <w:pPr>
        <w:widowControl w:val="0"/>
        <w:spacing w:before="60"/>
        <w:ind w:right="-45"/>
        <w:rPr>
          <w:rFonts w:asciiTheme="minorHAnsi" w:eastAsia="Calibri" w:hAnsiTheme="minorHAnsi" w:cstheme="minorHAnsi"/>
          <w:b/>
          <w:bCs/>
          <w:szCs w:val="20"/>
        </w:rPr>
      </w:pPr>
    </w:p>
    <w:p w14:paraId="37D9A4CC" w14:textId="77777777" w:rsidR="000A0787" w:rsidRPr="000A0787" w:rsidRDefault="000A0787" w:rsidP="000A0787"/>
    <w:sectPr w:rsidR="000A0787" w:rsidRPr="000A0787"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DCBB4" w14:textId="77777777" w:rsidR="000E63BF" w:rsidRDefault="000E63BF" w:rsidP="00D74435">
      <w:r>
        <w:separator/>
      </w:r>
    </w:p>
  </w:endnote>
  <w:endnote w:type="continuationSeparator" w:id="0">
    <w:p w14:paraId="5FCC7D22" w14:textId="77777777" w:rsidR="000E63BF" w:rsidRDefault="000E63BF"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0" w:name="bookmark_footers"/>
          <w:r>
            <w:rPr>
              <w:noProof/>
            </w:rPr>
            <w:t>logo</w:t>
          </w:r>
          <w:bookmarkEnd w:id="1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E63BF"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E63BF"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A55FD" w14:textId="77777777" w:rsidR="000E63BF" w:rsidRDefault="000E63BF" w:rsidP="00D74435">
      <w:r>
        <w:separator/>
      </w:r>
    </w:p>
  </w:footnote>
  <w:footnote w:type="continuationSeparator" w:id="0">
    <w:p w14:paraId="734631AF" w14:textId="77777777" w:rsidR="000E63BF" w:rsidRDefault="000E63BF"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E63BF"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2"/>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617AF"/>
    <w:rsid w:val="00063044"/>
    <w:rsid w:val="000672A7"/>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63BF"/>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14FA"/>
    <w:rsid w:val="003630F4"/>
    <w:rsid w:val="00371B5D"/>
    <w:rsid w:val="00371C46"/>
    <w:rsid w:val="00373EDB"/>
    <w:rsid w:val="00375CB8"/>
    <w:rsid w:val="0038037A"/>
    <w:rsid w:val="00380F49"/>
    <w:rsid w:val="003846EF"/>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40DC0"/>
    <w:rsid w:val="00551F6D"/>
    <w:rsid w:val="00561AAC"/>
    <w:rsid w:val="00563F00"/>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32BAA"/>
    <w:rsid w:val="00E54E3A"/>
    <w:rsid w:val="00E578CD"/>
    <w:rsid w:val="00E62AE1"/>
    <w:rsid w:val="00E73B35"/>
    <w:rsid w:val="00E8105E"/>
    <w:rsid w:val="00E81DED"/>
    <w:rsid w:val="00E83B30"/>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5</TotalTime>
  <Pages>4</Pages>
  <Words>1592</Words>
  <Characters>9077</Characters>
  <Application>Microsoft Office Word</Application>
  <DocSecurity>0</DocSecurity>
  <Lines>75</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03</cp:revision>
  <cp:lastPrinted>2024-09-05T08:40:00Z</cp:lastPrinted>
  <dcterms:created xsi:type="dcterms:W3CDTF">2023-08-01T07:26:00Z</dcterms:created>
  <dcterms:modified xsi:type="dcterms:W3CDTF">2024-11-11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